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851"/>
        <w:gridCol w:w="1417"/>
        <w:gridCol w:w="2268"/>
      </w:tblGrid>
      <w:tr w:rsidR="0071287E" w14:paraId="5120C261" w14:textId="77777777" w:rsidTr="006A510E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6A510E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761C709F" w:rsidR="0071287E" w:rsidRPr="00502E6A" w:rsidRDefault="007D3CE6">
            <w:pPr>
              <w:widowControl w:val="0"/>
              <w:jc w:val="center"/>
              <w:rPr>
                <w:color w:val="FF0000"/>
                <w:sz w:val="20"/>
                <w:szCs w:val="20"/>
              </w:rPr>
            </w:pPr>
            <w:r w:rsidRPr="00502E6A">
              <w:rPr>
                <w:sz w:val="20"/>
                <w:szCs w:val="20"/>
                <w:lang w:val="en-US"/>
              </w:rPr>
              <w:t>ID</w:t>
            </w:r>
            <w:r w:rsidR="00502E6A" w:rsidRPr="00502E6A">
              <w:rPr>
                <w:sz w:val="20"/>
                <w:szCs w:val="20"/>
              </w:rPr>
              <w:t xml:space="preserve"> </w:t>
            </w:r>
            <w:r w:rsidR="00502E6A" w:rsidRPr="00502E6A">
              <w:rPr>
                <w:sz w:val="20"/>
                <w:szCs w:val="20"/>
              </w:rPr>
              <w:t>102269</w:t>
            </w:r>
          </w:p>
          <w:p w14:paraId="5ECB6875" w14:textId="31BEF85F" w:rsidR="00440B3C" w:rsidRPr="00723F72" w:rsidRDefault="009D084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6A510E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8D7A7E" w14:paraId="4AE4AA5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4F5109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4F5109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6A510E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DF8AA" w14:textId="10C58BD3" w:rsidR="007E36FA" w:rsidRPr="00992EF5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992EF5">
              <w:rPr>
                <w:sz w:val="20"/>
                <w:szCs w:val="20"/>
                <w:lang w:eastAsia="ru-RU"/>
              </w:rPr>
              <w:t xml:space="preserve">Этот курс направлен на изучение концепций 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обработки </w:t>
            </w:r>
            <w:r w:rsidR="00B71F2E" w:rsidRPr="00992EF5">
              <w:rPr>
                <w:sz w:val="20"/>
                <w:szCs w:val="20"/>
                <w:lang w:val="kk-KZ" w:eastAsia="ru-RU"/>
              </w:rPr>
              <w:t>естественных языков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NLP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включая обучение с учителем, обучение без учителя, глубокое обучение, включающее архитектуры </w:t>
            </w:r>
            <w:proofErr w:type="spellStart"/>
            <w:r w:rsidR="00B71F2E" w:rsidRPr="00992EF5">
              <w:rPr>
                <w:sz w:val="20"/>
                <w:szCs w:val="20"/>
                <w:lang w:eastAsia="ru-RU"/>
              </w:rPr>
              <w:t>сверточных</w:t>
            </w:r>
            <w:proofErr w:type="spellEnd"/>
            <w:r w:rsidR="00B71F2E" w:rsidRPr="00992EF5">
              <w:rPr>
                <w:sz w:val="20"/>
                <w:szCs w:val="20"/>
                <w:lang w:eastAsia="ru-RU"/>
              </w:rPr>
              <w:t xml:space="preserve"> нейронных сетей, рекуррентных нейронных сетей, трансформеров и больших языковых моделей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таких как </w:t>
            </w:r>
            <w:r w:rsidR="00992EF5" w:rsidRPr="00992EF5">
              <w:rPr>
                <w:sz w:val="20"/>
                <w:szCs w:val="20"/>
                <w:lang w:val="en-US" w:eastAsia="ru-RU"/>
              </w:rPr>
              <w:t>BERT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GPT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-3 </w:t>
            </w:r>
            <w:r w:rsidR="00B71F2E" w:rsidRPr="00992EF5">
              <w:rPr>
                <w:sz w:val="20"/>
                <w:szCs w:val="20"/>
                <w:lang w:val="kk-KZ" w:eastAsia="ru-RU"/>
              </w:rPr>
              <w:t xml:space="preserve">и </w:t>
            </w:r>
            <w:r w:rsidR="00992EF5" w:rsidRPr="00992EF5">
              <w:rPr>
                <w:sz w:val="20"/>
                <w:szCs w:val="20"/>
                <w:lang w:eastAsia="ru-RU"/>
              </w:rPr>
              <w:t>т.д.</w:t>
            </w:r>
          </w:p>
          <w:p w14:paraId="7A40D302" w14:textId="0591C60B" w:rsidR="005E3E69" w:rsidRPr="007D3CE6" w:rsidRDefault="005E3E69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6C9203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Pr="008D7A7E">
              <w:rPr>
                <w:sz w:val="20"/>
                <w:szCs w:val="20"/>
                <w:lang w:eastAsia="ru-RU"/>
              </w:rPr>
              <w:t>Зн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т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42E6EBA4" w:rsidR="0071287E" w:rsidRDefault="008D7A7E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Знать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по обработке текстов</w:t>
            </w:r>
          </w:p>
        </w:tc>
      </w:tr>
      <w:tr w:rsidR="0071287E" w14:paraId="5E1ECD8A" w14:textId="77777777" w:rsidTr="006A510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6DDFEDB1" w:rsidR="0071287E" w:rsidRPr="00534EDF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534EDF" w:rsidRPr="008D7A7E">
              <w:rPr>
                <w:sz w:val="20"/>
                <w:szCs w:val="20"/>
                <w:lang w:val="kk-KZ" w:eastAsia="ru-RU"/>
              </w:rPr>
              <w:t>Знать</w:t>
            </w:r>
            <w:r w:rsidR="00534EDF" w:rsidRPr="007D3CE6">
              <w:rPr>
                <w:color w:val="FF0000"/>
                <w:sz w:val="20"/>
                <w:szCs w:val="20"/>
                <w:lang w:val="kk-KZ" w:eastAsia="ru-RU"/>
              </w:rPr>
              <w:t xml:space="preserve"> </w:t>
            </w:r>
            <w:r w:rsidR="00534EDF">
              <w:rPr>
                <w:sz w:val="20"/>
                <w:szCs w:val="20"/>
                <w:lang w:val="kk-KZ" w:eastAsia="ru-RU"/>
              </w:rPr>
              <w:t>особенности методов стемминга и лемматизации текстов</w:t>
            </w:r>
          </w:p>
        </w:tc>
      </w:tr>
      <w:tr w:rsidR="0071287E" w14:paraId="78E714AA" w14:textId="77777777" w:rsidTr="006A510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10687608" w:rsidR="0071287E" w:rsidRPr="00534EDF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 w:rsidRPr="008D7A7E">
              <w:rPr>
                <w:sz w:val="20"/>
                <w:szCs w:val="20"/>
              </w:rPr>
              <w:t>Знать</w:t>
            </w:r>
            <w:r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>по обработке текстов</w:t>
            </w:r>
          </w:p>
        </w:tc>
      </w:tr>
      <w:tr w:rsidR="0071287E" w14:paraId="1DB5645E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0ADC3A59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D7A7E" w:rsidRPr="008D7A7E">
              <w:rPr>
                <w:sz w:val="20"/>
                <w:szCs w:val="20"/>
                <w:lang w:val="kk-KZ" w:eastAsia="ru-RU"/>
              </w:rPr>
              <w:t>Применять знания</w:t>
            </w:r>
            <w:r w:rsidRPr="008D7A7E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423F68F2" w:rsidR="0071287E" w:rsidRPr="008D7A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Применять знания установки библиотек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NumPy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Pandas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Matplotlib</w:t>
            </w:r>
          </w:p>
        </w:tc>
      </w:tr>
      <w:tr w:rsidR="0071287E" w14:paraId="7A41BB80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4773CA2" w:rsidR="0071287E" w:rsidRPr="00534EDF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51B67263" w:rsidR="0071287E" w:rsidRPr="008D7A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>Применять навыки работы с данными библиотеками при создании приложений</w:t>
            </w:r>
          </w:p>
        </w:tc>
      </w:tr>
      <w:tr w:rsidR="0071287E" w14:paraId="0CE2BFF2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77723E1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proofErr w:type="gramStart"/>
            <w:r w:rsidR="008D7A7E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Pr="008D7A7E">
              <w:rPr>
                <w:sz w:val="20"/>
                <w:szCs w:val="20"/>
                <w:lang w:eastAsia="ru-RU"/>
              </w:rPr>
              <w:t xml:space="preserve">  </w:t>
            </w:r>
            <w:proofErr w:type="spellStart"/>
            <w:r w:rsidR="00534EDF">
              <w:rPr>
                <w:sz w:val="20"/>
                <w:szCs w:val="20"/>
                <w:lang w:eastAsia="ru-RU"/>
              </w:rPr>
              <w:t>парсинга</w:t>
            </w:r>
            <w:proofErr w:type="spellEnd"/>
            <w:proofErr w:type="gramEnd"/>
            <w:r w:rsidR="00534EDF">
              <w:rPr>
                <w:sz w:val="20"/>
                <w:szCs w:val="20"/>
                <w:lang w:eastAsia="ru-RU"/>
              </w:rPr>
              <w:t xml:space="preserve"> текстовых данных из интернет-источник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485F7ABB" w:rsidR="0071287E" w:rsidRPr="008D7A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8D7A7E">
              <w:rPr>
                <w:sz w:val="20"/>
                <w:szCs w:val="20"/>
                <w:lang w:val="kk-KZ" w:eastAsia="ru-RU"/>
              </w:rPr>
              <w:t>Разрабатывать скрипт для парсинга текстов</w:t>
            </w:r>
          </w:p>
        </w:tc>
      </w:tr>
      <w:tr w:rsidR="0071287E" w14:paraId="6A9500C5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13D9109B" w:rsidR="0071287E" w:rsidRPr="008D7A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8D7A7E">
              <w:rPr>
                <w:sz w:val="20"/>
                <w:szCs w:val="20"/>
                <w:lang w:val="kk-KZ"/>
              </w:rPr>
              <w:t>Разрабатывать полнофункциональную программу парсинга текстов</w:t>
            </w:r>
          </w:p>
        </w:tc>
      </w:tr>
      <w:tr w:rsidR="0071287E" w14:paraId="7C6C8138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0985206B" w:rsidR="0071287E" w:rsidRPr="008D7A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8D7A7E">
              <w:rPr>
                <w:sz w:val="20"/>
                <w:szCs w:val="20"/>
                <w:lang w:val="kk-KZ"/>
              </w:rPr>
              <w:t>Разрабатывать скрипт сохранения полученных данных в текстовые файлы</w:t>
            </w:r>
          </w:p>
        </w:tc>
      </w:tr>
      <w:tr w:rsidR="0071287E" w14:paraId="775022DB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3788BA25" w:rsidR="0071287E" w:rsidRPr="00BD52D4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 w:rsidR="008D7A7E"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 w:rsidR="00BD52D4">
              <w:rPr>
                <w:sz w:val="20"/>
                <w:szCs w:val="20"/>
                <w:lang w:eastAsia="ru-RU"/>
              </w:rPr>
              <w:t>веб-</w:t>
            </w:r>
            <w:proofErr w:type="spellStart"/>
            <w:r w:rsidR="00BD52D4">
              <w:rPr>
                <w:sz w:val="20"/>
                <w:szCs w:val="20"/>
                <w:lang w:eastAsia="ru-RU"/>
              </w:rPr>
              <w:t>краулер</w:t>
            </w:r>
            <w:proofErr w:type="spellEnd"/>
            <w:r w:rsidR="008D7A7E">
              <w:rPr>
                <w:sz w:val="20"/>
                <w:szCs w:val="20"/>
                <w:lang w:val="kk-KZ" w:eastAsia="ru-RU"/>
              </w:rPr>
              <w:t>ы</w:t>
            </w:r>
            <w:r w:rsidR="00BD52D4">
              <w:rPr>
                <w:sz w:val="20"/>
                <w:szCs w:val="20"/>
                <w:lang w:eastAsia="ru-RU"/>
              </w:rPr>
              <w:t xml:space="preserve"> для поиска данных в интернете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6C454DF4" w:rsidR="007D3CE6" w:rsidRPr="008D7A7E" w:rsidRDefault="000E765C" w:rsidP="008D7A7E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8D7A7E" w:rsidRPr="008D7A7E">
              <w:rPr>
                <w:sz w:val="20"/>
                <w:szCs w:val="20"/>
                <w:lang w:val="kk-KZ" w:eastAsia="ru-RU"/>
              </w:rPr>
              <w:t>Создавать конфигурацию веб</w:t>
            </w:r>
            <w:r w:rsidR="008D7A7E" w:rsidRPr="008D7A7E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="008D7A7E" w:rsidRPr="008D7A7E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</w:tr>
      <w:tr w:rsidR="0071287E" w14:paraId="52AE12F7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09707C" w:rsidR="0071287E" w:rsidRPr="008D7A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>4.2</w:t>
            </w:r>
            <w:r w:rsidR="00F672F2" w:rsidRPr="008D7A7E">
              <w:rPr>
                <w:sz w:val="20"/>
                <w:szCs w:val="20"/>
              </w:rPr>
              <w:t xml:space="preserve"> </w:t>
            </w:r>
            <w:r w:rsidR="008D7A7E" w:rsidRPr="008D7A7E">
              <w:rPr>
                <w:sz w:val="20"/>
                <w:szCs w:val="20"/>
              </w:rPr>
              <w:t xml:space="preserve">Создавать скрипт выборки источников данных для </w:t>
            </w:r>
            <w:proofErr w:type="spellStart"/>
            <w:r w:rsidR="008D7A7E" w:rsidRPr="008D7A7E">
              <w:rPr>
                <w:sz w:val="20"/>
                <w:szCs w:val="20"/>
              </w:rPr>
              <w:t>парсинга</w:t>
            </w:r>
            <w:proofErr w:type="spellEnd"/>
          </w:p>
        </w:tc>
      </w:tr>
      <w:tr w:rsidR="009B640E" w14:paraId="0B5CE29C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9B640E" w:rsidRDefault="009B640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9B640E" w:rsidRDefault="009B640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63724A3C" w:rsidR="009B640E" w:rsidRPr="008D7A7E" w:rsidRDefault="009B640E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Создавать полнофункциональный </w:t>
            </w:r>
            <w:r>
              <w:rPr>
                <w:sz w:val="20"/>
                <w:szCs w:val="20"/>
              </w:rPr>
              <w:lastRenderedPageBreak/>
              <w:t>веб-</w:t>
            </w:r>
            <w:proofErr w:type="spellStart"/>
            <w:r>
              <w:rPr>
                <w:sz w:val="20"/>
                <w:szCs w:val="20"/>
              </w:rPr>
              <w:t>краулер</w:t>
            </w:r>
            <w:proofErr w:type="spellEnd"/>
            <w:r>
              <w:rPr>
                <w:sz w:val="20"/>
                <w:szCs w:val="20"/>
              </w:rPr>
              <w:t xml:space="preserve"> поиска данных в интернете</w:t>
            </w:r>
          </w:p>
        </w:tc>
      </w:tr>
      <w:tr w:rsidR="0071287E" w14:paraId="501D458B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783EB2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 и </w:t>
            </w:r>
            <w:proofErr w:type="spellStart"/>
            <w:r w:rsidR="006A510E">
              <w:rPr>
                <w:sz w:val="20"/>
                <w:szCs w:val="20"/>
              </w:rPr>
              <w:t>нейронны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сет</w:t>
            </w:r>
            <w:r w:rsidR="008D7A7E">
              <w:rPr>
                <w:sz w:val="20"/>
                <w:szCs w:val="20"/>
                <w:lang w:val="kk-KZ"/>
              </w:rPr>
              <w:t>и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011D7B4E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</w:p>
        </w:tc>
      </w:tr>
      <w:tr w:rsidR="0071287E" w14:paraId="611372E6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06DFDF39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вать подключение моделей машинного обучения для определения угроз</w:t>
            </w:r>
          </w:p>
        </w:tc>
      </w:tr>
      <w:tr w:rsidR="0071287E" w14:paraId="443CB109" w14:textId="77777777" w:rsidTr="002F36C3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1A9CA9AB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 xml:space="preserve">Создавать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DDDB231" w:rsidR="0071287E" w:rsidRPr="004B3B2C" w:rsidRDefault="004B3B2C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Формальные грамматики</w:t>
            </w:r>
            <w:r w:rsidRPr="004B3B2C">
              <w:rPr>
                <w:sz w:val="20"/>
                <w:szCs w:val="20"/>
              </w:rPr>
              <w:t xml:space="preserve">, </w:t>
            </w:r>
            <w:r w:rsidRPr="004B3B2C">
              <w:rPr>
                <w:sz w:val="20"/>
                <w:szCs w:val="20"/>
              </w:rPr>
              <w:t>Информационные технологии для NLP</w:t>
            </w:r>
            <w:r w:rsidRPr="004B3B2C">
              <w:rPr>
                <w:sz w:val="20"/>
                <w:szCs w:val="20"/>
              </w:rPr>
              <w:t xml:space="preserve">, </w:t>
            </w:r>
            <w:r w:rsidRPr="004B3B2C">
              <w:rPr>
                <w:sz w:val="20"/>
                <w:szCs w:val="20"/>
              </w:rPr>
              <w:t>Языковые ресурсы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02A9587C" w:rsidR="0071287E" w:rsidRPr="004B3B2C" w:rsidRDefault="004B3B2C">
            <w:pPr>
              <w:widowControl w:val="0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Интеллектуальный анализ данных</w:t>
            </w:r>
            <w:r w:rsidRPr="004B3B2C">
              <w:rPr>
                <w:sz w:val="20"/>
                <w:szCs w:val="20"/>
              </w:rPr>
              <w:t xml:space="preserve">, </w:t>
            </w:r>
            <w:r w:rsidRPr="004B3B2C">
              <w:rPr>
                <w:sz w:val="20"/>
                <w:szCs w:val="20"/>
              </w:rPr>
              <w:t>Технологии машинного перевода</w:t>
            </w:r>
            <w:r w:rsidRPr="004B3B2C">
              <w:rPr>
                <w:sz w:val="20"/>
                <w:szCs w:val="20"/>
              </w:rPr>
              <w:t xml:space="preserve">, </w:t>
            </w:r>
            <w:r w:rsidRPr="004B3B2C">
              <w:rPr>
                <w:sz w:val="20"/>
                <w:szCs w:val="20"/>
              </w:rPr>
              <w:t>Понимание естественного языка</w:t>
            </w:r>
            <w:r w:rsidRPr="004B3B2C">
              <w:rPr>
                <w:sz w:val="20"/>
                <w:szCs w:val="20"/>
              </w:rPr>
              <w:t xml:space="preserve">, </w:t>
            </w:r>
            <w:r w:rsidRPr="004B3B2C">
              <w:rPr>
                <w:sz w:val="20"/>
                <w:szCs w:val="20"/>
              </w:rPr>
              <w:t>Глубокое обучение</w:t>
            </w:r>
          </w:p>
        </w:tc>
      </w:tr>
      <w:tr w:rsidR="0071287E" w:rsidRPr="008D7A7E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proofErr w:type="spellStart"/>
            <w:r w:rsidRPr="00BF4E89">
              <w:rPr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7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8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1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2">
              <w:r>
                <w:rPr>
                  <w:rStyle w:val="a5"/>
                  <w:sz w:val="20"/>
                  <w:szCs w:val="20"/>
                  <w:u w:val="single"/>
                </w:rPr>
                <w:t xml:space="preserve">«Инструкции </w:t>
              </w:r>
              <w:r>
                <w:rPr>
                  <w:rStyle w:val="a5"/>
                  <w:sz w:val="20"/>
                  <w:szCs w:val="20"/>
                  <w:u w:val="single"/>
                </w:rPr>
                <w:lastRenderedPageBreak/>
                <w:t>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11428B8C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3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hyperlink r:id="rId24" w:history="1">
              <w:r w:rsidR="00573377" w:rsidRPr="00573377">
                <w:rPr>
                  <w:rStyle w:val="a5"/>
                  <w:iCs/>
                  <w:sz w:val="20"/>
                  <w:szCs w:val="20"/>
                </w:rPr>
                <w:t>https://kaznukz.sharepoint.com/:u:/r/sites/msteams_011a4b/SitePages/ClassHome.aspx?csf=1&amp;web=1&amp;share=EdS8s-4zbZJJsOQnQpEIDmwBFO-1mV_6Oo5GeRL0ltghHQ&amp;e=iHHZzo</w:t>
              </w:r>
            </w:hyperlink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7D3CE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7D3CE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103AB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7D3CE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7D3CE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7D3CE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0374B7BB" w:rsidR="0071287E" w:rsidRPr="00B71D4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>Введение в обработку естественных языков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516EA593" w:rsidR="0071287E" w:rsidRPr="00B71D4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>Основные операции 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52973930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>Основные этапы пред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2C2C7509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338CA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proofErr w:type="spellStart"/>
            <w:r w:rsidR="008B2520">
              <w:rPr>
                <w:sz w:val="20"/>
                <w:szCs w:val="20"/>
                <w:lang w:eastAsia="ru-RU"/>
              </w:rPr>
              <w:t>стемминга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3842AB9D" w:rsidR="0071287E" w:rsidRPr="00396A77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proofErr w:type="spellStart"/>
            <w:r w:rsidR="008B2520">
              <w:rPr>
                <w:sz w:val="20"/>
                <w:szCs w:val="20"/>
                <w:lang w:eastAsia="ru-RU"/>
              </w:rPr>
              <w:t>стемминга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2A2C007A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с базовыми операциями </w:t>
            </w:r>
            <w:r w:rsidR="008B2520">
              <w:rPr>
                <w:color w:val="000000"/>
                <w:sz w:val="20"/>
                <w:szCs w:val="20"/>
                <w:lang w:eastAsia="ru-RU"/>
              </w:rPr>
              <w:t>обработки текстов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427BAFE0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proofErr w:type="spellStart"/>
            <w:r w:rsidR="00396A77">
              <w:rPr>
                <w:sz w:val="20"/>
                <w:szCs w:val="20"/>
                <w:lang w:eastAsia="ru-RU"/>
              </w:rPr>
              <w:t>лемматизации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1E73891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proofErr w:type="spellStart"/>
            <w:r w:rsidR="00396A77">
              <w:rPr>
                <w:sz w:val="20"/>
                <w:szCs w:val="20"/>
                <w:lang w:eastAsia="ru-RU"/>
              </w:rPr>
              <w:t>лемматизации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432E4C6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125F233B" w:rsidR="0045131B" w:rsidRPr="007D3CE6" w:rsidRDefault="007D3CE6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102D76E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42F871FF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6608D7F5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8874C7C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 xml:space="preserve">Создание </w:t>
            </w:r>
            <w:r w:rsidR="00372B46">
              <w:rPr>
                <w:color w:val="000000"/>
                <w:sz w:val="20"/>
                <w:szCs w:val="20"/>
              </w:rPr>
              <w:t>программы классифик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D222CD8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 текстовых данных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2F3B6F26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 текстов 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66243F5E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E18DD7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42905E40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F72DCD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="00F72DCD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Работа с </w:t>
            </w:r>
            <w:proofErr w:type="spellStart"/>
            <w:r w:rsidR="000E71C0">
              <w:rPr>
                <w:sz w:val="20"/>
                <w:szCs w:val="20"/>
              </w:rPr>
              <w:t>парсингом</w:t>
            </w:r>
            <w:proofErr w:type="spellEnd"/>
            <w:r w:rsid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0B76AE6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0E71C0">
              <w:rPr>
                <w:sz w:val="20"/>
                <w:szCs w:val="20"/>
                <w:lang w:val="kk-KZ" w:eastAsia="ru-RU"/>
              </w:rPr>
              <w:t>веб</w:t>
            </w:r>
            <w:r w:rsidR="000E71C0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="000E71C0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0E61AF82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val="kk-KZ"/>
              </w:rPr>
              <w:t>Работа с веб-краулерами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3A3A953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64BCC199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Создание программы </w:t>
            </w:r>
            <w:proofErr w:type="spellStart"/>
            <w:r w:rsidR="004635C6">
              <w:rPr>
                <w:sz w:val="20"/>
                <w:szCs w:val="20"/>
              </w:rPr>
              <w:t>парсинга</w:t>
            </w:r>
            <w:proofErr w:type="spellEnd"/>
            <w:r w:rsidR="004635C6">
              <w:rPr>
                <w:sz w:val="20"/>
                <w:szCs w:val="20"/>
              </w:rPr>
              <w:t xml:space="preserve"> текста с помощью </w:t>
            </w:r>
            <w:r w:rsidR="004635C6">
              <w:rPr>
                <w:sz w:val="20"/>
                <w:szCs w:val="20"/>
                <w:lang w:val="en-US"/>
              </w:rPr>
              <w:t>Selenium web driver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</w:t>
            </w:r>
            <w:proofErr w:type="spellStart"/>
            <w:r w:rsidR="004635C6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2BFD1F7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2276718C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780183C7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proofErr w:type="spellStart"/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proofErr w:type="spellEnd"/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5EBE56C5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70E63D0D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7370DBF2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proofErr w:type="spellEnd"/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моделей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9085346" w14:textId="6A182F5E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</w:t>
      </w:r>
      <w:proofErr w:type="spellStart"/>
      <w:r w:rsidR="009A2E6C" w:rsidRPr="009A2E6C">
        <w:rPr>
          <w:b/>
          <w:bCs/>
          <w:sz w:val="20"/>
          <w:szCs w:val="20"/>
        </w:rPr>
        <w:t>краулера</w:t>
      </w:r>
      <w:proofErr w:type="spellEnd"/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а</w:t>
            </w:r>
            <w:proofErr w:type="spellEnd"/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CEBE2" w14:textId="77777777" w:rsidR="004F5109" w:rsidRDefault="004F5109" w:rsidP="005E3E69">
      <w:r>
        <w:separator/>
      </w:r>
    </w:p>
  </w:endnote>
  <w:endnote w:type="continuationSeparator" w:id="0">
    <w:p w14:paraId="2FE432B6" w14:textId="77777777" w:rsidR="004F5109" w:rsidRDefault="004F5109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47BD8" w14:textId="77777777" w:rsidR="004F5109" w:rsidRDefault="004F5109" w:rsidP="005E3E69">
      <w:r>
        <w:separator/>
      </w:r>
    </w:p>
  </w:footnote>
  <w:footnote w:type="continuationSeparator" w:id="0">
    <w:p w14:paraId="650DAE36" w14:textId="77777777" w:rsidR="004F5109" w:rsidRDefault="004F5109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4FADZ7WA8tAAAA"/>
  </w:docVars>
  <w:rsids>
    <w:rsidRoot w:val="0071287E"/>
    <w:rsid w:val="0000439C"/>
    <w:rsid w:val="00017D03"/>
    <w:rsid w:val="0004134D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1C20"/>
    <w:rsid w:val="001A5E98"/>
    <w:rsid w:val="0020607F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B3B2C"/>
    <w:rsid w:val="004D15EE"/>
    <w:rsid w:val="004F5109"/>
    <w:rsid w:val="00502E6A"/>
    <w:rsid w:val="00534EDF"/>
    <w:rsid w:val="00573377"/>
    <w:rsid w:val="00576CCC"/>
    <w:rsid w:val="005A14EC"/>
    <w:rsid w:val="005B539B"/>
    <w:rsid w:val="005D4250"/>
    <w:rsid w:val="005E3E69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C6B19"/>
    <w:rsid w:val="007D3CE6"/>
    <w:rsid w:val="007E36FA"/>
    <w:rsid w:val="00827AEA"/>
    <w:rsid w:val="008A0B79"/>
    <w:rsid w:val="008B2520"/>
    <w:rsid w:val="008D0E90"/>
    <w:rsid w:val="008D7A7E"/>
    <w:rsid w:val="008E361B"/>
    <w:rsid w:val="008E669D"/>
    <w:rsid w:val="008F73CE"/>
    <w:rsid w:val="009365CA"/>
    <w:rsid w:val="009367FF"/>
    <w:rsid w:val="00946EE2"/>
    <w:rsid w:val="00992EF5"/>
    <w:rsid w:val="009A2E6C"/>
    <w:rsid w:val="009B0B57"/>
    <w:rsid w:val="009B640E"/>
    <w:rsid w:val="009D0848"/>
    <w:rsid w:val="00A07F95"/>
    <w:rsid w:val="00A3335F"/>
    <w:rsid w:val="00A5022B"/>
    <w:rsid w:val="00A56BEF"/>
    <w:rsid w:val="00A901DE"/>
    <w:rsid w:val="00A949A1"/>
    <w:rsid w:val="00AA1380"/>
    <w:rsid w:val="00AB0B68"/>
    <w:rsid w:val="00B014B7"/>
    <w:rsid w:val="00B3625C"/>
    <w:rsid w:val="00B5271E"/>
    <w:rsid w:val="00B71D44"/>
    <w:rsid w:val="00B71F2E"/>
    <w:rsid w:val="00B74B10"/>
    <w:rsid w:val="00B91449"/>
    <w:rsid w:val="00B920AE"/>
    <w:rsid w:val="00BC2919"/>
    <w:rsid w:val="00BD52D4"/>
    <w:rsid w:val="00BD5F07"/>
    <w:rsid w:val="00BF4E89"/>
    <w:rsid w:val="00C04F1B"/>
    <w:rsid w:val="00C676B4"/>
    <w:rsid w:val="00C70FA3"/>
    <w:rsid w:val="00C76388"/>
    <w:rsid w:val="00CA0C69"/>
    <w:rsid w:val="00CA46EB"/>
    <w:rsid w:val="00D01FDC"/>
    <w:rsid w:val="00D14F3A"/>
    <w:rsid w:val="00D46996"/>
    <w:rsid w:val="00D55AD4"/>
    <w:rsid w:val="00DE2860"/>
    <w:rsid w:val="00DE2B30"/>
    <w:rsid w:val="00DF1C00"/>
    <w:rsid w:val="00DF7A92"/>
    <w:rsid w:val="00E04469"/>
    <w:rsid w:val="00E24B2A"/>
    <w:rsid w:val="00E25661"/>
    <w:rsid w:val="00E3789F"/>
    <w:rsid w:val="00E75889"/>
    <w:rsid w:val="00EA3058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machinelearningmastery.com/start-here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tensorflow.org/?hl=ru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ltk.org/" TargetMode="External"/><Relationship Id="rId20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kaznukz.sharepoint.com/:u:/r/sites/msteams_011a4b/SitePages/ClassHome.aspx?csf=1&amp;web=1&amp;share=EdS8s-4zbZJJsOQnQpEIDmwBFO-1mV_6Oo5GeRL0ltghHQ&amp;e=iHHZzo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3resource.com/python-exercises/" TargetMode="External"/><Relationship Id="rId23" Type="http://schemas.openxmlformats.org/officeDocument/2006/relationships/hyperlink" Target="mailto:vladislav.karyukin@gmail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0</TotalTime>
  <Pages>7</Pages>
  <Words>2967</Words>
  <Characters>16914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91</cp:revision>
  <cp:lastPrinted>2023-10-22T16:14:00Z</cp:lastPrinted>
  <dcterms:created xsi:type="dcterms:W3CDTF">2022-06-22T05:26:00Z</dcterms:created>
  <dcterms:modified xsi:type="dcterms:W3CDTF">2024-01-18T19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